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06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eb82c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90f5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c823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fce60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32a6ed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97267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258f97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51:30Z</dcterms:created>
  <dcterms:modified xsi:type="dcterms:W3CDTF">2022-05-07T15:51:30Z</dcterms:modified>
</cp:coreProperties>
</file>